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F9097" w14:textId="77777777" w:rsidR="00C44D54" w:rsidRDefault="00C44D54">
      <w:pPr>
        <w:pStyle w:val="Body"/>
        <w:ind w:right="403"/>
      </w:pPr>
    </w:p>
    <w:p w14:paraId="7D5AB0FE" w14:textId="77777777" w:rsidR="00C44D54" w:rsidRDefault="009C0F19">
      <w:pPr>
        <w:pStyle w:val="Body"/>
        <w:ind w:right="403"/>
        <w:jc w:val="center"/>
        <w:rPr>
          <w:b/>
          <w:bCs/>
          <w:sz w:val="40"/>
          <w:szCs w:val="40"/>
        </w:rPr>
      </w:pPr>
      <w:r>
        <w:rPr>
          <w:b/>
          <w:bCs/>
          <w:sz w:val="40"/>
          <w:szCs w:val="40"/>
          <w:lang w:val="de-DE"/>
        </w:rPr>
        <w:t>LSE SEAC Student Dissertation Fieldwork Grant</w:t>
      </w:r>
    </w:p>
    <w:p w14:paraId="1B44ECB2" w14:textId="77777777" w:rsidR="00C44D54" w:rsidRDefault="009C0F19">
      <w:pPr>
        <w:pStyle w:val="Body"/>
        <w:ind w:right="403"/>
        <w:jc w:val="center"/>
        <w:rPr>
          <w:b/>
          <w:bCs/>
          <w:sz w:val="32"/>
          <w:szCs w:val="32"/>
        </w:rPr>
      </w:pPr>
      <w:r>
        <w:rPr>
          <w:b/>
          <w:bCs/>
          <w:sz w:val="32"/>
          <w:szCs w:val="32"/>
          <w:lang w:val="en-US"/>
        </w:rPr>
        <w:t xml:space="preserve">Application Form </w:t>
      </w:r>
    </w:p>
    <w:p w14:paraId="3E393C36" w14:textId="77777777" w:rsidR="00C44D54" w:rsidRDefault="00C44D54">
      <w:pPr>
        <w:pStyle w:val="Body"/>
        <w:ind w:right="403"/>
      </w:pPr>
    </w:p>
    <w:p w14:paraId="34C7AB66" w14:textId="77777777" w:rsidR="00C44D54" w:rsidRDefault="009C0F19">
      <w:pPr>
        <w:pStyle w:val="Body"/>
        <w:ind w:right="403"/>
        <w:jc w:val="center"/>
        <w:rPr>
          <w:b/>
          <w:bCs/>
          <w:sz w:val="26"/>
          <w:szCs w:val="26"/>
        </w:rPr>
      </w:pPr>
      <w:r>
        <w:rPr>
          <w:b/>
          <w:bCs/>
          <w:sz w:val="26"/>
          <w:szCs w:val="26"/>
          <w:lang w:val="da-DK"/>
        </w:rPr>
        <w:t>APPLICANT DETAILS</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C44D54" w14:paraId="72AED604"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B074257" w14:textId="77777777" w:rsidR="00C44D54" w:rsidRDefault="009C0F19">
            <w:pPr>
              <w:pStyle w:val="Body"/>
              <w:ind w:right="403"/>
            </w:pPr>
            <w:r>
              <w:rPr>
                <w:b/>
                <w:bCs/>
                <w:lang w:val="en-US"/>
              </w:rPr>
              <w:t>Titl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088FF17" w14:textId="77777777" w:rsidR="00C44D54" w:rsidRDefault="00C44D54"/>
        </w:tc>
      </w:tr>
      <w:tr w:rsidR="00C44D54" w14:paraId="68897330"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8554E4A" w14:textId="77777777" w:rsidR="00C44D54" w:rsidRDefault="009C0F19">
            <w:pPr>
              <w:pStyle w:val="Body"/>
              <w:spacing w:after="0" w:line="240" w:lineRule="auto"/>
              <w:ind w:right="403"/>
            </w:pPr>
            <w:r>
              <w:rPr>
                <w:b/>
                <w:bCs/>
                <w:lang w:val="en-US"/>
              </w:rPr>
              <w:t>Forename(s)</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BA94A05" w14:textId="77777777" w:rsidR="00C44D54" w:rsidRDefault="00C44D54"/>
        </w:tc>
      </w:tr>
      <w:tr w:rsidR="00C44D54" w14:paraId="20407EF9"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14DC50" w14:textId="77777777" w:rsidR="00C44D54" w:rsidRDefault="009C0F19">
            <w:pPr>
              <w:pStyle w:val="Body"/>
              <w:spacing w:after="0" w:line="240" w:lineRule="auto"/>
              <w:ind w:right="403"/>
            </w:pPr>
            <w:r>
              <w:rPr>
                <w:b/>
                <w:bCs/>
                <w:lang w:val="en-US"/>
              </w:rPr>
              <w:t>Surnam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754EE23" w14:textId="77777777" w:rsidR="00C44D54" w:rsidRDefault="00C44D54"/>
        </w:tc>
      </w:tr>
      <w:tr w:rsidR="00C44D54" w14:paraId="5FD7CA32"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553CA28" w14:textId="77777777" w:rsidR="00C44D54" w:rsidRDefault="009C0F19">
            <w:pPr>
              <w:pStyle w:val="Body"/>
              <w:spacing w:after="0" w:line="240" w:lineRule="auto"/>
              <w:ind w:right="403"/>
            </w:pPr>
            <w:r>
              <w:rPr>
                <w:b/>
                <w:bCs/>
                <w:lang w:val="en-US"/>
              </w:rPr>
              <w:t>Email</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A7F471B" w14:textId="77777777" w:rsidR="00C44D54" w:rsidRDefault="00C44D54"/>
        </w:tc>
      </w:tr>
      <w:tr w:rsidR="00C44D54" w14:paraId="7CDE3422"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474D5E0" w14:textId="77777777" w:rsidR="00C44D54" w:rsidRDefault="009C0F19">
            <w:pPr>
              <w:pStyle w:val="Body"/>
              <w:spacing w:after="0" w:line="240" w:lineRule="auto"/>
              <w:ind w:right="403"/>
            </w:pPr>
            <w:r>
              <w:rPr>
                <w:b/>
                <w:bCs/>
                <w:lang w:val="en-US"/>
              </w:rPr>
              <w:t>Department</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13DD9ED" w14:textId="77777777" w:rsidR="00C44D54" w:rsidRDefault="00C44D54"/>
        </w:tc>
      </w:tr>
      <w:tr w:rsidR="00C44D54" w14:paraId="4EEA7D59"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82F0CA" w14:textId="77777777" w:rsidR="00C44D54" w:rsidRDefault="009C0F19">
            <w:pPr>
              <w:pStyle w:val="Body"/>
              <w:spacing w:after="0" w:line="240" w:lineRule="auto"/>
              <w:ind w:right="403"/>
            </w:pPr>
            <w:r>
              <w:rPr>
                <w:b/>
                <w:bCs/>
                <w:lang w:val="en-US"/>
              </w:rPr>
              <w:t>Degree Titl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15C59B7" w14:textId="77777777" w:rsidR="00C44D54" w:rsidRDefault="00C44D54"/>
        </w:tc>
      </w:tr>
      <w:tr w:rsidR="00C44D54" w14:paraId="612ACF4E"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D79E32" w14:textId="77777777" w:rsidR="00C44D54" w:rsidRDefault="009C0F19">
            <w:pPr>
              <w:pStyle w:val="Body"/>
              <w:spacing w:after="0" w:line="240" w:lineRule="auto"/>
            </w:pPr>
            <w:r>
              <w:rPr>
                <w:b/>
                <w:bCs/>
                <w:lang w:val="en-US"/>
              </w:rPr>
              <w:t>Gender</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2EDCA175" w14:textId="77777777" w:rsidR="00C44D54" w:rsidRDefault="00C44D54"/>
        </w:tc>
      </w:tr>
      <w:tr w:rsidR="00C44D54" w14:paraId="2E3D4CEE" w14:textId="77777777">
        <w:trPr>
          <w:trHeight w:val="49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5FE051" w14:textId="77777777" w:rsidR="00C44D54" w:rsidRDefault="009C0F19">
            <w:pPr>
              <w:pStyle w:val="Body"/>
              <w:spacing w:after="0" w:line="240" w:lineRule="auto"/>
            </w:pPr>
            <w:r>
              <w:rPr>
                <w:b/>
                <w:bCs/>
                <w:lang w:val="en-US"/>
              </w:rPr>
              <w:t>Academic mentor’ full nam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2D5C5D" w14:textId="77777777" w:rsidR="00C44D54" w:rsidRDefault="00C44D54"/>
        </w:tc>
      </w:tr>
      <w:tr w:rsidR="00C44D54" w14:paraId="20668A92" w14:textId="77777777">
        <w:trPr>
          <w:trHeight w:val="97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BD04BB" w14:textId="77777777" w:rsidR="00C44D54" w:rsidRDefault="009C0F19">
            <w:pPr>
              <w:pStyle w:val="Body"/>
              <w:spacing w:after="0" w:line="240" w:lineRule="auto"/>
            </w:pPr>
            <w:r>
              <w:rPr>
                <w:b/>
                <w:bCs/>
                <w:lang w:val="en-US"/>
              </w:rPr>
              <w:t xml:space="preserve">Dissertation supervisor’s full name (if different from your academic </w:t>
            </w:r>
            <w:proofErr w:type="gramStart"/>
            <w:r>
              <w:rPr>
                <w:b/>
                <w:bCs/>
                <w:lang w:val="en-US"/>
              </w:rPr>
              <w:t>mentor)*</w:t>
            </w:r>
            <w:proofErr w:type="gramEnd"/>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E6B2B3C" w14:textId="77777777" w:rsidR="00C44D54" w:rsidRDefault="00C44D54"/>
        </w:tc>
      </w:tr>
    </w:tbl>
    <w:p w14:paraId="18DEC61A" w14:textId="77777777" w:rsidR="00C44D54" w:rsidRDefault="00C44D54">
      <w:pPr>
        <w:pStyle w:val="Body"/>
        <w:widowControl w:val="0"/>
        <w:spacing w:line="240" w:lineRule="auto"/>
        <w:jc w:val="center"/>
        <w:rPr>
          <w:b/>
          <w:bCs/>
          <w:sz w:val="26"/>
          <w:szCs w:val="26"/>
        </w:rPr>
      </w:pPr>
    </w:p>
    <w:p w14:paraId="35629CBA" w14:textId="77777777" w:rsidR="00C44D54" w:rsidRDefault="009C0F19">
      <w:pPr>
        <w:pStyle w:val="Body"/>
        <w:ind w:right="403"/>
        <w:rPr>
          <w:sz w:val="20"/>
          <w:szCs w:val="20"/>
        </w:rPr>
      </w:pPr>
      <w:r>
        <w:rPr>
          <w:sz w:val="20"/>
          <w:szCs w:val="20"/>
          <w:lang w:val="en-US"/>
        </w:rPr>
        <w:t>* SEAC will be contacting your dissertation Supervisor during the review process to acquire their confirmation of your forthcoming overseas field research. We would encourage you to approach your Dissertation Supervisor when preparing your application so that they are aware in advance.</w:t>
      </w:r>
    </w:p>
    <w:p w14:paraId="232357C6" w14:textId="77777777" w:rsidR="00C44D54" w:rsidRDefault="00C44D54">
      <w:pPr>
        <w:pStyle w:val="Body"/>
        <w:ind w:right="403"/>
      </w:pPr>
    </w:p>
    <w:p w14:paraId="1DEB165B" w14:textId="77777777" w:rsidR="00C44D54" w:rsidRDefault="009C0F19">
      <w:pPr>
        <w:pStyle w:val="Body"/>
        <w:ind w:right="403"/>
      </w:pPr>
      <w:r>
        <w:rPr>
          <w:b/>
          <w:bCs/>
          <w:lang w:val="en-US"/>
        </w:rPr>
        <w:t xml:space="preserve">Please mark with an </w:t>
      </w:r>
      <w:r>
        <w:rPr>
          <w:b/>
          <w:bCs/>
        </w:rPr>
        <w:t xml:space="preserve">‘X’ </w:t>
      </w:r>
      <w:r>
        <w:rPr>
          <w:b/>
          <w:bCs/>
          <w:lang w:val="en-US"/>
        </w:rPr>
        <w:t>the box status that applies to you</w:t>
      </w:r>
      <w:r>
        <w:t>:</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067"/>
        <w:gridCol w:w="682"/>
      </w:tblGrid>
      <w:tr w:rsidR="00C44D54" w14:paraId="114E3B44" w14:textId="77777777">
        <w:trPr>
          <w:trHeight w:val="251"/>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5EC56937" w14:textId="77777777" w:rsidR="00C44D54" w:rsidRDefault="009C0F19">
            <w:pPr>
              <w:pStyle w:val="Body"/>
              <w:ind w:right="33"/>
            </w:pPr>
            <w:r>
              <w:rPr>
                <w:lang w:val="en-US"/>
              </w:rPr>
              <w:t>Taught postgraduate student undertaking dissertation field research this academic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66239BF" w14:textId="77777777" w:rsidR="00C44D54" w:rsidRDefault="00C44D54"/>
        </w:tc>
      </w:tr>
      <w:tr w:rsidR="00C44D54" w14:paraId="507DF604"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144623E" w14:textId="77777777" w:rsidR="00C44D54" w:rsidRDefault="009C0F19">
            <w:pPr>
              <w:pStyle w:val="Body"/>
              <w:spacing w:after="0" w:line="240" w:lineRule="auto"/>
              <w:ind w:right="33"/>
            </w:pPr>
            <w:r>
              <w:rPr>
                <w:lang w:val="en-US"/>
              </w:rPr>
              <w:t>2</w:t>
            </w:r>
            <w:r>
              <w:rPr>
                <w:vertAlign w:val="superscript"/>
                <w:lang w:val="en-US"/>
              </w:rPr>
              <w:t>nd</w:t>
            </w:r>
            <w:r>
              <w:rPr>
                <w:lang w:val="en-US"/>
              </w:rPr>
              <w:t>-year undergraduate undertaking dissertation field research the Summer before the 3</w:t>
            </w:r>
            <w:r>
              <w:rPr>
                <w:vertAlign w:val="superscript"/>
                <w:lang w:val="en-US"/>
              </w:rPr>
              <w:t>rd</w:t>
            </w:r>
            <w:r>
              <w:rPr>
                <w:lang w:val="en-US"/>
              </w:rPr>
              <w:t xml:space="preserve">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79A364" w14:textId="77777777" w:rsidR="00C44D54" w:rsidRDefault="00C44D54"/>
        </w:tc>
      </w:tr>
      <w:tr w:rsidR="00C44D54" w14:paraId="2E56900F"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B53CFB9" w14:textId="477577F8" w:rsidR="00C44D54" w:rsidRDefault="009C0F19">
            <w:pPr>
              <w:pStyle w:val="Body"/>
              <w:spacing w:after="0" w:line="240" w:lineRule="auto"/>
              <w:ind w:right="33"/>
            </w:pPr>
            <w:r>
              <w:rPr>
                <w:lang w:val="en-US"/>
              </w:rPr>
              <w:t>2nd year undergraduate undertaking field research prior to the start of Lent Term 202</w:t>
            </w:r>
            <w:r w:rsidR="004C35B1">
              <w:rPr>
                <w:lang w:val="en-US"/>
              </w:rPr>
              <w:t>2</w:t>
            </w:r>
            <w:r>
              <w:rPr>
                <w:lang w:val="en-US"/>
              </w:rPr>
              <w:t>/2</w:t>
            </w:r>
            <w:r w:rsidR="004C35B1">
              <w:rPr>
                <w:lang w:val="en-US"/>
              </w:rPr>
              <w:t>3</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9549EA3" w14:textId="77777777" w:rsidR="00C44D54" w:rsidRDefault="00C44D54"/>
        </w:tc>
      </w:tr>
    </w:tbl>
    <w:p w14:paraId="49E155CE" w14:textId="77777777" w:rsidR="00C44D54" w:rsidRDefault="00C44D54">
      <w:pPr>
        <w:pStyle w:val="Body"/>
        <w:widowControl w:val="0"/>
        <w:spacing w:line="240" w:lineRule="auto"/>
      </w:pPr>
    </w:p>
    <w:p w14:paraId="64A5AF2D" w14:textId="77777777" w:rsidR="00C44D54" w:rsidRDefault="00C44D54">
      <w:pPr>
        <w:pStyle w:val="Body"/>
        <w:ind w:right="403"/>
        <w:jc w:val="center"/>
        <w:rPr>
          <w:b/>
          <w:bCs/>
          <w:sz w:val="26"/>
          <w:szCs w:val="26"/>
        </w:rPr>
      </w:pPr>
    </w:p>
    <w:p w14:paraId="433E4E67" w14:textId="77777777" w:rsidR="00C44D54" w:rsidRDefault="009C0F19">
      <w:pPr>
        <w:pStyle w:val="Body"/>
        <w:ind w:right="403"/>
        <w:jc w:val="center"/>
        <w:rPr>
          <w:b/>
          <w:bCs/>
          <w:sz w:val="26"/>
          <w:szCs w:val="26"/>
        </w:rPr>
      </w:pPr>
      <w:r>
        <w:rPr>
          <w:b/>
          <w:bCs/>
          <w:sz w:val="26"/>
          <w:szCs w:val="26"/>
        </w:rPr>
        <w:t>PROPOSAL</w:t>
      </w:r>
    </w:p>
    <w:p w14:paraId="4852A553" w14:textId="77777777" w:rsidR="00C44D54" w:rsidRDefault="009C0F19">
      <w:pPr>
        <w:pStyle w:val="Body"/>
        <w:ind w:right="403"/>
        <w:rPr>
          <w:u w:val="single"/>
        </w:rPr>
      </w:pPr>
      <w:r>
        <w:rPr>
          <w:u w:val="single"/>
          <w:lang w:val="en-US"/>
        </w:rPr>
        <w:t xml:space="preserve">Dissertation title or topic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ECCD2D7"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59D4E2D" w14:textId="77777777" w:rsidR="00C44D54" w:rsidRDefault="00C44D54"/>
        </w:tc>
      </w:tr>
    </w:tbl>
    <w:p w14:paraId="32C14850" w14:textId="77777777" w:rsidR="00C44D54" w:rsidRDefault="00C44D54">
      <w:pPr>
        <w:pStyle w:val="Body"/>
        <w:widowControl w:val="0"/>
        <w:spacing w:line="240" w:lineRule="auto"/>
        <w:rPr>
          <w:u w:val="single"/>
        </w:rPr>
      </w:pPr>
    </w:p>
    <w:p w14:paraId="3C000678" w14:textId="77777777" w:rsidR="00C44D54" w:rsidRDefault="00C44D54">
      <w:pPr>
        <w:pStyle w:val="Body"/>
        <w:ind w:right="403"/>
      </w:pPr>
    </w:p>
    <w:p w14:paraId="68050887" w14:textId="77777777" w:rsidR="00C44D54" w:rsidRDefault="009C0F19">
      <w:pPr>
        <w:pStyle w:val="Body"/>
        <w:ind w:right="403"/>
      </w:pPr>
      <w:r>
        <w:rPr>
          <w:u w:val="single"/>
          <w:lang w:val="en-US"/>
        </w:rPr>
        <w:t>Country and city/town where fieldwork is to be undertaken</w:t>
      </w:r>
      <w:r>
        <w:t xml:space="preserve">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3AD25298"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4250234" w14:textId="77777777" w:rsidR="00C44D54" w:rsidRDefault="00C44D54"/>
        </w:tc>
      </w:tr>
    </w:tbl>
    <w:p w14:paraId="31B7528F" w14:textId="77777777" w:rsidR="00C44D54" w:rsidRDefault="00C44D54">
      <w:pPr>
        <w:pStyle w:val="Body"/>
        <w:widowControl w:val="0"/>
        <w:spacing w:line="240" w:lineRule="auto"/>
      </w:pPr>
    </w:p>
    <w:p w14:paraId="60E6FA69" w14:textId="77777777" w:rsidR="00C44D54" w:rsidRDefault="00C44D54">
      <w:pPr>
        <w:pStyle w:val="Body"/>
        <w:ind w:right="403"/>
      </w:pPr>
    </w:p>
    <w:p w14:paraId="18216C68" w14:textId="77777777" w:rsidR="00C44D54" w:rsidRDefault="009C0F19">
      <w:pPr>
        <w:pStyle w:val="Body"/>
        <w:ind w:right="403"/>
        <w:rPr>
          <w:u w:val="single"/>
        </w:rPr>
      </w:pPr>
      <w:r>
        <w:rPr>
          <w:u w:val="single"/>
          <w:lang w:val="en-US"/>
        </w:rPr>
        <w:t>Proposed Fieldwork Period</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2F5B9F7D" w14:textId="77777777">
        <w:trPr>
          <w:trHeight w:val="66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5489896" w14:textId="77777777" w:rsidR="00C44D54" w:rsidRDefault="009C0F19">
            <w:pPr>
              <w:pStyle w:val="Body"/>
              <w:ind w:right="403"/>
            </w:pPr>
            <w:r>
              <w:rPr>
                <w:lang w:val="en-US"/>
              </w:rPr>
              <w:t xml:space="preserve">Start date: </w:t>
            </w:r>
          </w:p>
          <w:p w14:paraId="5D12A548" w14:textId="77777777" w:rsidR="00C44D54" w:rsidRDefault="009C0F19">
            <w:pPr>
              <w:pStyle w:val="Body"/>
              <w:spacing w:after="0" w:line="240" w:lineRule="auto"/>
              <w:ind w:right="403"/>
            </w:pPr>
            <w:r>
              <w:rPr>
                <w:lang w:val="en-US"/>
              </w:rPr>
              <w:t>End date:</w:t>
            </w:r>
          </w:p>
        </w:tc>
      </w:tr>
    </w:tbl>
    <w:p w14:paraId="69023A33" w14:textId="77777777" w:rsidR="00C44D54" w:rsidRDefault="00C44D54">
      <w:pPr>
        <w:pStyle w:val="Body"/>
        <w:widowControl w:val="0"/>
        <w:spacing w:line="240" w:lineRule="auto"/>
        <w:rPr>
          <w:u w:val="single"/>
        </w:rPr>
      </w:pPr>
    </w:p>
    <w:p w14:paraId="157FB4C9" w14:textId="77777777" w:rsidR="00C44D54" w:rsidRDefault="00C44D54">
      <w:pPr>
        <w:pStyle w:val="Body"/>
        <w:ind w:right="403"/>
      </w:pPr>
    </w:p>
    <w:p w14:paraId="5F4738F7" w14:textId="77777777" w:rsidR="00C44D54" w:rsidRDefault="009C0F19">
      <w:pPr>
        <w:pStyle w:val="Body"/>
        <w:ind w:right="403"/>
      </w:pPr>
      <w:r>
        <w:rPr>
          <w:u w:val="single"/>
          <w:lang w:val="en-US"/>
        </w:rPr>
        <w:t>Abstract / Summary of dissertation</w:t>
      </w:r>
      <w:r>
        <w:rPr>
          <w:lang w:val="en-US"/>
        </w:rPr>
        <w:t xml:space="preserve"> (300 words max)</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2CEBFFC" w14:textId="77777777">
        <w:trPr>
          <w:trHeight w:val="447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A61538A" w14:textId="77777777" w:rsidR="00C44D54" w:rsidRDefault="00C44D54"/>
        </w:tc>
      </w:tr>
    </w:tbl>
    <w:p w14:paraId="20A7DAC6" w14:textId="77777777" w:rsidR="00C44D54" w:rsidRDefault="00C44D54">
      <w:pPr>
        <w:pStyle w:val="Body"/>
        <w:widowControl w:val="0"/>
        <w:spacing w:line="240" w:lineRule="auto"/>
      </w:pPr>
    </w:p>
    <w:p w14:paraId="6280A88E" w14:textId="77777777" w:rsidR="00C44D54" w:rsidRDefault="00C44D54">
      <w:pPr>
        <w:pStyle w:val="Body"/>
        <w:tabs>
          <w:tab w:val="left" w:pos="4215"/>
        </w:tabs>
        <w:ind w:right="403"/>
      </w:pPr>
    </w:p>
    <w:p w14:paraId="7CCF4C7D" w14:textId="77777777" w:rsidR="00C44D54" w:rsidRDefault="009C0F19">
      <w:pPr>
        <w:pStyle w:val="Body"/>
        <w:tabs>
          <w:tab w:val="left" w:pos="4215"/>
        </w:tabs>
        <w:ind w:right="403"/>
        <w:rPr>
          <w:u w:val="single"/>
        </w:rPr>
      </w:pPr>
      <w:r>
        <w:rPr>
          <w:u w:val="single"/>
          <w:lang w:val="en-US"/>
        </w:rPr>
        <w:t>Research Methods, including a timeline of fieldwork activities</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681E216F" w14:textId="77777777">
        <w:trPr>
          <w:trHeight w:val="289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B64FBF" w14:textId="77777777" w:rsidR="00C44D54" w:rsidRDefault="00C44D54"/>
        </w:tc>
      </w:tr>
    </w:tbl>
    <w:p w14:paraId="66F5915D" w14:textId="77777777" w:rsidR="00C44D54" w:rsidRDefault="00C44D54">
      <w:pPr>
        <w:pStyle w:val="Body"/>
        <w:widowControl w:val="0"/>
        <w:tabs>
          <w:tab w:val="left" w:pos="4215"/>
        </w:tabs>
        <w:spacing w:line="240" w:lineRule="auto"/>
        <w:rPr>
          <w:u w:val="single"/>
        </w:rPr>
      </w:pPr>
    </w:p>
    <w:p w14:paraId="75D68828" w14:textId="77777777" w:rsidR="00C44D54" w:rsidRDefault="00C44D54">
      <w:pPr>
        <w:pStyle w:val="Body"/>
        <w:tabs>
          <w:tab w:val="left" w:pos="4215"/>
        </w:tabs>
        <w:ind w:right="403"/>
      </w:pPr>
    </w:p>
    <w:p w14:paraId="42324B89" w14:textId="77777777" w:rsidR="00C44D54" w:rsidRDefault="009C0F19">
      <w:pPr>
        <w:pStyle w:val="Body"/>
        <w:ind w:right="403"/>
        <w:jc w:val="center"/>
        <w:rPr>
          <w:b/>
          <w:bCs/>
          <w:sz w:val="26"/>
          <w:szCs w:val="26"/>
        </w:rPr>
      </w:pPr>
      <w:r>
        <w:rPr>
          <w:b/>
          <w:bCs/>
          <w:sz w:val="26"/>
          <w:szCs w:val="26"/>
          <w:lang w:val="en-US"/>
        </w:rPr>
        <w:t>--------------------</w:t>
      </w:r>
    </w:p>
    <w:p w14:paraId="1E889AEB" w14:textId="77777777" w:rsidR="00C44D54" w:rsidRDefault="00C44D54">
      <w:pPr>
        <w:pStyle w:val="Body"/>
        <w:ind w:right="403"/>
        <w:jc w:val="center"/>
        <w:rPr>
          <w:b/>
          <w:bCs/>
          <w:sz w:val="26"/>
          <w:szCs w:val="26"/>
        </w:rPr>
      </w:pPr>
    </w:p>
    <w:p w14:paraId="79ABDC2B" w14:textId="77777777" w:rsidR="00C44D54" w:rsidRDefault="00C44D54">
      <w:pPr>
        <w:pStyle w:val="Body"/>
        <w:rPr>
          <w:b/>
          <w:bCs/>
          <w:sz w:val="26"/>
          <w:szCs w:val="26"/>
        </w:rPr>
      </w:pPr>
    </w:p>
    <w:p w14:paraId="512A63AB" w14:textId="77777777" w:rsidR="00C44D54" w:rsidRDefault="009C0F19">
      <w:pPr>
        <w:pStyle w:val="Body"/>
        <w:ind w:right="403"/>
        <w:jc w:val="center"/>
        <w:rPr>
          <w:b/>
          <w:bCs/>
          <w:sz w:val="26"/>
          <w:szCs w:val="26"/>
        </w:rPr>
      </w:pPr>
      <w:r>
        <w:rPr>
          <w:b/>
          <w:bCs/>
          <w:sz w:val="26"/>
          <w:szCs w:val="26"/>
          <w:lang w:val="de-DE"/>
        </w:rPr>
        <w:t xml:space="preserve">BUDGET </w:t>
      </w:r>
    </w:p>
    <w:p w14:paraId="623E6F4F" w14:textId="77777777" w:rsidR="00C44D54" w:rsidRDefault="009C0F19">
      <w:pPr>
        <w:pStyle w:val="Body"/>
        <w:tabs>
          <w:tab w:val="left" w:pos="4215"/>
        </w:tabs>
        <w:ind w:right="403"/>
      </w:pPr>
      <w:r>
        <w:rPr>
          <w:lang w:val="en-US"/>
        </w:rPr>
        <w:t xml:space="preserve">Acceptable categories are research related travel, accommodation and subsistence, and local research-related services such as transcription or translation. Ineligible expenses </w:t>
      </w:r>
      <w:proofErr w:type="gramStart"/>
      <w:r>
        <w:rPr>
          <w:lang w:val="en-US"/>
        </w:rPr>
        <w:t>include:</w:t>
      </w:r>
      <w:proofErr w:type="gramEnd"/>
      <w:r>
        <w:rPr>
          <w:lang w:val="en-US"/>
        </w:rPr>
        <w:t xml:space="preserve"> conference attendance, salaries, physical infrastructure, vehicle purchase, rent, permanent resources, large equipment, institutional overheads and endowments.</w:t>
      </w:r>
    </w:p>
    <w:p w14:paraId="104121E3" w14:textId="77777777" w:rsidR="00C44D54" w:rsidRPr="004C35B1" w:rsidRDefault="009C0F19">
      <w:pPr>
        <w:pStyle w:val="Body"/>
        <w:tabs>
          <w:tab w:val="left" w:pos="4215"/>
        </w:tabs>
        <w:ind w:right="403"/>
        <w:rPr>
          <w:lang w:val="en-US"/>
        </w:rPr>
      </w:pPr>
      <w:r>
        <w:rPr>
          <w:lang w:val="en-US"/>
        </w:rPr>
        <w:t xml:space="preserve">However, if alternative arrangements are made to conduct ‘remote fieldwork’ under the pandemic circumstances, acceptable categories would cover research related expenses such as acquisition of local archives, any assistance fees (e.g., translation), acquisition of data, </w:t>
      </w:r>
      <w:proofErr w:type="gramStart"/>
      <w:r>
        <w:rPr>
          <w:lang w:val="en-US"/>
        </w:rPr>
        <w:t>purchase</w:t>
      </w:r>
      <w:proofErr w:type="gramEnd"/>
      <w:r>
        <w:rPr>
          <w:lang w:val="en-US"/>
        </w:rPr>
        <w:t xml:space="preserve"> or lease of specialist software.</w:t>
      </w:r>
      <w:r>
        <w:rPr>
          <w:color w:val="393D3F"/>
        </w:rPr>
        <w:t xml:space="preserve"> </w:t>
      </w:r>
      <w:r w:rsidRPr="004C35B1">
        <w:rPr>
          <w:lang w:val="en-US"/>
        </w:rPr>
        <w:t>Please consult SEAC Centre Manager if you require any clarification of acceptable expense categories.</w:t>
      </w:r>
    </w:p>
    <w:p w14:paraId="2DBDC26E" w14:textId="77777777" w:rsidR="00C44D54" w:rsidRDefault="00C44D54">
      <w:pPr>
        <w:pStyle w:val="Body"/>
        <w:tabs>
          <w:tab w:val="left" w:pos="4215"/>
        </w:tabs>
        <w:ind w:right="403"/>
      </w:pP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49"/>
        <w:gridCol w:w="3250"/>
        <w:gridCol w:w="3250"/>
      </w:tblGrid>
      <w:tr w:rsidR="00C44D54" w14:paraId="23B96CDF" w14:textId="77777777">
        <w:trPr>
          <w:trHeight w:val="250"/>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3D8BBF1" w14:textId="77777777" w:rsidR="00C44D54" w:rsidRDefault="009C0F19">
            <w:pPr>
              <w:pStyle w:val="Body"/>
              <w:tabs>
                <w:tab w:val="left" w:pos="4215"/>
              </w:tabs>
              <w:ind w:right="403"/>
            </w:pPr>
            <w:r>
              <w:rPr>
                <w:b/>
                <w:bCs/>
                <w:lang w:val="en-US"/>
              </w:rPr>
              <w:t>Budget Category</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CAEFF6B" w14:textId="77777777" w:rsidR="00C44D54" w:rsidRDefault="009C0F19">
            <w:pPr>
              <w:pStyle w:val="Body"/>
              <w:tabs>
                <w:tab w:val="left" w:pos="4215"/>
              </w:tabs>
              <w:spacing w:after="0" w:line="240" w:lineRule="auto"/>
              <w:ind w:right="403"/>
            </w:pPr>
            <w:r>
              <w:rPr>
                <w:b/>
                <w:bCs/>
                <w:lang w:val="en-US"/>
              </w:rPr>
              <w:t>Details</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08970CE" w14:textId="77777777" w:rsidR="00C44D54" w:rsidRDefault="009C0F19">
            <w:pPr>
              <w:pStyle w:val="Body"/>
              <w:tabs>
                <w:tab w:val="left" w:pos="4215"/>
              </w:tabs>
              <w:spacing w:after="0" w:line="240" w:lineRule="auto"/>
              <w:ind w:right="403"/>
            </w:pPr>
            <w:r>
              <w:rPr>
                <w:b/>
                <w:bCs/>
                <w:lang w:val="en-US"/>
              </w:rPr>
              <w:t>Amount</w:t>
            </w:r>
          </w:p>
        </w:tc>
      </w:tr>
      <w:tr w:rsidR="00C44D54" w14:paraId="7B1F7B99"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B927F48"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E299F95"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DDBFA55" w14:textId="77777777" w:rsidR="00C44D54" w:rsidRDefault="00C44D54"/>
        </w:tc>
      </w:tr>
      <w:tr w:rsidR="00C44D54" w14:paraId="7301A712"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1D58C01"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868B9BB"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4AA440E" w14:textId="77777777" w:rsidR="00C44D54" w:rsidRDefault="00C44D54"/>
        </w:tc>
      </w:tr>
      <w:tr w:rsidR="00C44D54" w14:paraId="48389FED"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173638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2BD69BC"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78E46A3" w14:textId="77777777" w:rsidR="00C44D54" w:rsidRDefault="00C44D54"/>
        </w:tc>
      </w:tr>
      <w:tr w:rsidR="00C44D54" w14:paraId="130B8313"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F5C103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9E765B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D355BB1" w14:textId="77777777" w:rsidR="00C44D54" w:rsidRDefault="00C44D54"/>
        </w:tc>
      </w:tr>
      <w:tr w:rsidR="00C44D54" w14:paraId="00014F65"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BB0275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FE26B0E"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C31DD3D" w14:textId="77777777" w:rsidR="00C44D54" w:rsidRDefault="00C44D54"/>
        </w:tc>
      </w:tr>
    </w:tbl>
    <w:p w14:paraId="4D4F8E30" w14:textId="77777777" w:rsidR="00C44D54" w:rsidRDefault="00C44D54">
      <w:pPr>
        <w:pStyle w:val="Body"/>
        <w:widowControl w:val="0"/>
        <w:tabs>
          <w:tab w:val="left" w:pos="4215"/>
        </w:tabs>
        <w:spacing w:line="240" w:lineRule="auto"/>
      </w:pPr>
    </w:p>
    <w:p w14:paraId="000E9FA2" w14:textId="77777777" w:rsidR="00C44D54" w:rsidRDefault="00C44D54">
      <w:pPr>
        <w:pStyle w:val="Body"/>
        <w:tabs>
          <w:tab w:val="left" w:pos="4215"/>
        </w:tabs>
        <w:ind w:right="403"/>
      </w:pPr>
    </w:p>
    <w:p w14:paraId="4C0EC32C" w14:textId="6F0B0705" w:rsidR="00C44D54" w:rsidRDefault="009C0F19">
      <w:pPr>
        <w:pStyle w:val="Body"/>
        <w:tabs>
          <w:tab w:val="left" w:pos="4215"/>
        </w:tabs>
        <w:ind w:right="403"/>
      </w:pPr>
      <w:r>
        <w:rPr>
          <w:sz w:val="20"/>
          <w:szCs w:val="20"/>
          <w:lang w:val="en-US"/>
        </w:rPr>
        <w:t xml:space="preserve">Please submit the completed form via email to SEAC Centre Manager: </w:t>
      </w:r>
      <w:hyperlink r:id="rId6" w:history="1">
        <w:r>
          <w:rPr>
            <w:rStyle w:val="Hyperlink0"/>
          </w:rPr>
          <w:t>seac.admin@lse.ac.uk</w:t>
        </w:r>
      </w:hyperlink>
      <w:r>
        <w:rPr>
          <w:sz w:val="20"/>
          <w:szCs w:val="20"/>
        </w:rPr>
        <w:t xml:space="preserve"> </w:t>
      </w:r>
      <w:r>
        <w:rPr>
          <w:sz w:val="20"/>
          <w:szCs w:val="20"/>
        </w:rPr>
        <w:tab/>
      </w:r>
    </w:p>
    <w:sectPr w:rsidR="00C44D54">
      <w:headerReference w:type="default" r:id="rId7"/>
      <w:footerReference w:type="default" r:id="rId8"/>
      <w:pgSz w:w="11900" w:h="16840"/>
      <w:pgMar w:top="1440" w:right="707" w:bottom="1135"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4B2E0" w14:textId="77777777" w:rsidR="00E77196" w:rsidRDefault="00E77196">
      <w:r>
        <w:separator/>
      </w:r>
    </w:p>
  </w:endnote>
  <w:endnote w:type="continuationSeparator" w:id="0">
    <w:p w14:paraId="3004B5C5" w14:textId="77777777" w:rsidR="00E77196" w:rsidRDefault="00E77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1BB8" w14:textId="77777777" w:rsidR="00C44D54" w:rsidRDefault="00C44D5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A9F8D" w14:textId="77777777" w:rsidR="00E77196" w:rsidRDefault="00E77196">
      <w:r>
        <w:separator/>
      </w:r>
    </w:p>
  </w:footnote>
  <w:footnote w:type="continuationSeparator" w:id="0">
    <w:p w14:paraId="739B1419" w14:textId="77777777" w:rsidR="00E77196" w:rsidRDefault="00E77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550BA" w14:textId="77777777" w:rsidR="00C44D54" w:rsidRDefault="009C0F19">
    <w:pPr>
      <w:pStyle w:val="Header"/>
      <w:jc w:val="right"/>
    </w:pPr>
    <w:r>
      <w:rPr>
        <w:noProof/>
      </w:rPr>
      <w:drawing>
        <wp:inline distT="0" distB="0" distL="0" distR="0" wp14:anchorId="4F913F7C" wp14:editId="123D4740">
          <wp:extent cx="1626871" cy="686704"/>
          <wp:effectExtent l="0" t="0" r="0" b="0"/>
          <wp:docPr id="1073741825" name="officeArt object" descr="LSE SEAC Grey.png"/>
          <wp:cNvGraphicFramePr/>
          <a:graphic xmlns:a="http://schemas.openxmlformats.org/drawingml/2006/main">
            <a:graphicData uri="http://schemas.openxmlformats.org/drawingml/2006/picture">
              <pic:pic xmlns:pic="http://schemas.openxmlformats.org/drawingml/2006/picture">
                <pic:nvPicPr>
                  <pic:cNvPr id="1073741825" name="LSE SEAC Grey.png" descr="LSE SEAC Grey.png"/>
                  <pic:cNvPicPr>
                    <a:picLocks noChangeAspect="1"/>
                  </pic:cNvPicPr>
                </pic:nvPicPr>
                <pic:blipFill>
                  <a:blip r:embed="rId1"/>
                  <a:stretch>
                    <a:fillRect/>
                  </a:stretch>
                </pic:blipFill>
                <pic:spPr>
                  <a:xfrm>
                    <a:off x="0" y="0"/>
                    <a:ext cx="1626871" cy="686704"/>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AxNDUxMzOwNDNQ0lEKTi0uzszPAykwrAUADNzqeywAAAA="/>
  </w:docVars>
  <w:rsids>
    <w:rsidRoot w:val="00C44D54"/>
    <w:rsid w:val="004C35B1"/>
    <w:rsid w:val="00912C4F"/>
    <w:rsid w:val="009C0F19"/>
    <w:rsid w:val="00C44D54"/>
    <w:rsid w:val="00D14A8E"/>
    <w:rsid w:val="00E77196"/>
    <w:rsid w:val="00FD14B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CB2A1"/>
  <w15:docId w15:val="{BC2B2176-866D-4601-A645-21EA7433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color w:val="0563C1"/>
      <w:sz w:val="20"/>
      <w:szCs w:val="20"/>
      <w:u w:val="single" w:color="0563C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ac.admin@lse.ac.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322</Words>
  <Characters>1836</Characters>
  <Application>Microsoft Office Word</Application>
  <DocSecurity>0</DocSecurity>
  <Lines>15</Lines>
  <Paragraphs>4</Paragraphs>
  <ScaleCrop>false</ScaleCrop>
  <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ocock,CH</cp:lastModifiedBy>
  <cp:revision>4</cp:revision>
  <dcterms:created xsi:type="dcterms:W3CDTF">2020-10-23T14:53:00Z</dcterms:created>
  <dcterms:modified xsi:type="dcterms:W3CDTF">2021-11-30T15:46:00Z</dcterms:modified>
</cp:coreProperties>
</file>